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A90" w:rsidRDefault="00CE1636" w:rsidP="00CE1636">
      <w:pPr>
        <w:pStyle w:val="Title"/>
        <w:jc w:val="center"/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355FCE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355FCE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355FCE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5.5893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0.4442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0.6868804 0.2295692  0.2369248  1.1368360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5.4966721 1.1210231 -7.6938773 -3.2994669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wid</w:t>
      </w:r>
      <w:proofErr w:type="spellEnd"/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.2150251 0.2718213  0.6822554  1.7477948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39794 0.0119925 -0.0095258  0.0374847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Slope</w:t>
      </w:r>
      <w:proofErr w:type="spellEnd"/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192572 0.0307475 -0.0795223  0.0410080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1187 0.0023482 -0.0024839  0.0067212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dult</w:t>
      </w:r>
      <w:proofErr w:type="gramEnd"/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-0.1846429 0.0525097 -0.2875620 -0.0817238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652726 0.6652726 0.6652726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5FC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772292</w:t>
      </w:r>
    </w:p>
    <w:p w:rsid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lnd.results.psi</w:t>
      </w:r>
      <w:proofErr w:type="spellEnd"/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odel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Delta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weight  Deviance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2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wid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Slope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adult_100m)    7 240.4442   0.00000 9.999118e-01 225.58926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3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wid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Slope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    5 259.1619  18.71773 8.619045e-05 248.71082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4      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adult_100m)    4 266.6971  26.25286 1.991712e-06 258.39857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1                              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1)    2 274.3253  33.88106 4.393213e-08  14.31515</w:t>
      </w:r>
    </w:p>
    <w:p w:rsid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lnd.results.p$p.Dot.Psi.global$results$real</w:t>
      </w:r>
      <w:proofErr w:type="spellEnd"/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6652726 0.0511216 0.5589557 0.7570982              </w:t>
      </w:r>
    </w:p>
    <w:p w:rsidR="00355FCE" w:rsidRDefault="00355FCE" w:rsidP="00355FC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1772292 0.0425171 0.1084454 0.2761284   </w:t>
      </w:r>
    </w:p>
    <w:p w:rsidR="00355FCE" w:rsidRPr="00355FCE" w:rsidRDefault="00355FCE" w:rsidP="00355FC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CE1636" w:rsidRPr="00CE1636" w:rsidRDefault="00CE1636" w:rsidP="00CE1636"/>
    <w:p w:rsidR="00C5798B" w:rsidRDefault="00C5798B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C5798B" w:rsidRDefault="00C5798B" w:rsidP="00C5798B">
      <w:pPr>
        <w:pStyle w:val="Heading2"/>
        <w:sectPr w:rsidR="00C5798B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5 264.2524  0.000000 0.6007189534 253.801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7 265.0848  0.832354 0.3962123034 250.22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5 275.1473 10.894870 0.0025875001 264.6962</w:t>
      </w:r>
    </w:p>
    <w:p w:rsid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278.5115 14.259020 0.0004812431 272.3337</w:t>
      </w:r>
    </w:p>
    <w:p w:rsid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habitat</w:t>
      </w:r>
      <w:proofErr w:type="spell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53.801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64.2524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0766401 0.8981200  -3.8369553 -0.3163249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7.2675336 2.8877221   1.6075981 12.927469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8.4798436 2.2035788 -12.7988580 -4.160829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ANT</w:t>
      </w:r>
      <w:proofErr w:type="spellEnd"/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3246357 0.1126804   0.1037820  0.545489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89594 0.0109765  -0.0025545  0.0404734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477518 0.4477518 0.447751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245197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habitat$results$rea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477518 0.0693694 0.3187289 0.5842153           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2451977 0.0546142 0.1541038 0.3667901           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global</w:t>
      </w:r>
      <w:proofErr w:type="spellEnd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top model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50.22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65.084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3753089 0.8843720  -4.1086780 -0.64193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1134114 2.8420862   2.5429223 13.683900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8.7316822 2.7195589 -14.0620180 -3.401346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ANT</w:t>
      </w:r>
      <w:proofErr w:type="spellEnd"/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3755492 0.1362342   0.1085302  0.642568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59741 0.0118581  -0.0072677  0.039216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32805 0.0050665  -0.0132107  0.006649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spellEnd"/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1597852 1.2861188  -2.6805781  2.3610077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277252 0.4277252 0.4277252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2532309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$p.depth.Psi.global$results$real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277252 0.0691048 0.3005917 0.5651782           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2532309 0.0589728 0.1554231 0.3845632   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627F6" w:rsidRDefault="004627F6" w:rsidP="00C5798B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</w:p>
    <w:p w:rsidR="00F31AB9" w:rsidRDefault="00F31AB9" w:rsidP="00F31AB9">
      <w:pPr>
        <w:pStyle w:val="Heading2"/>
      </w:pP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4536E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 Deviance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7 265.0848  0.000000 6.937403e-01 250.22983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8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8 267.3044  2.219610 2.286729e-01 250.1967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1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6 270.3631  5.278272 4.954898e-02 257.7267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MEANT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alt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)    7 271.5898  6.505010 2.683193e-02 256.73484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278.5115 13.426666 8.426233e-04 272.33368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7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4 280.6187 15.533916 2.937988e-04 272.32020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                     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1)    2 284.5240 19.439163 4.169041e-05  16.67921</w:t>
      </w:r>
    </w:p>
    <w:p w:rsidR="0054536E" w:rsidRPr="0054536E" w:rsidRDefault="0054536E" w:rsidP="0054536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5                                       </w:t>
      </w:r>
      <w:bookmarkStart w:id="0" w:name="_GoBack"/>
      <w:bookmarkEnd w:id="0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</w:t>
      </w:r>
      <w:proofErr w:type="gram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4536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285.3329 20.248116 2.782111e-05 279.15513</w:t>
      </w:r>
    </w:p>
    <w:p w:rsidR="0054536E" w:rsidRPr="0054536E" w:rsidRDefault="0054536E" w:rsidP="0054536E">
      <w:pPr>
        <w:sectPr w:rsidR="0054536E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F31AB9" w:rsidRDefault="00F31AB9" w:rsidP="00C5798B"/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11E04">
        <w:rPr>
          <w:rFonts w:ascii="Lucida Console" w:eastAsia="Times New Roman" w:hAnsi="Lucida Console" w:cs="Courier New"/>
          <w:b/>
          <w:color w:val="00B0F0"/>
          <w:sz w:val="20"/>
          <w:szCs w:val="20"/>
          <w:u w:val="single"/>
          <w:bdr w:val="none" w:sz="0" w:space="0" w:color="auto" w:frame="1"/>
        </w:rPr>
        <w:t xml:space="preserve">       weight   Deviance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Cs w:val="20"/>
          <w:highlight w:val="darkMagenta"/>
          <w:bdr w:val="none" w:sz="0" w:space="0" w:color="auto" w:frame="1"/>
        </w:rPr>
        <w:t xml:space="preserve"> + adult_100m)    8 149.7377  0.000000 6.865058e-01 132.63004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9 152.023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285967 2.189036e-01 132.62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7 154.6083  4.870530 6.012044e-02 139.75330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8 155.7228  5.985090 3.443487e-02 138.61513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20.544605 2.373776e-05 164.10456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4 172.2666 22.528915 8.801414e-06 163.96814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1)    2 175.5223 25.784523 1.728248e-06   1.972209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6.5365 26.798815 1.040771e-06 170.35877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111E04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2.63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9.737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2071851 0.8236693   1.5927933  4.8215769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8543816 3.1392023 -14.0072180 -1.7015449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6126833 2.5680332  -6.6460285  3.420661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562129 0.1547258  -0.4594754  0.147049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Bank</w:t>
      </w:r>
      <w:proofErr w:type="spellEnd"/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4459738 0.6372870  -1.6950564  0.803108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4437 0.0112359   0.0134214  0.057466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53648 0.0033647  -0.0012301  0.0119597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dult</w:t>
      </w:r>
      <w:proofErr w:type="gramEnd"/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0.0623979 0.0293455   0.0048807  0.1199150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861848 0.7861848 0.7861848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111E04" w:rsidRPr="00111E04" w:rsidRDefault="00111E04" w:rsidP="00111E04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11E0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671929</w:t>
      </w:r>
    </w:p>
    <w:p w:rsidR="00F31AB9" w:rsidRDefault="00F31AB9" w:rsidP="00C5798B"/>
    <w:p w:rsidR="00AD1D03" w:rsidRDefault="00AD1D03" w:rsidP="00C5798B"/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8 149.7377  0.000000 9.758206e-01 132.6300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157.4448  7.707111 2.069150e-02 144.8085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adult_100m)    5 161.0251 11.287396 3.454166e-03 150.5740</w:t>
      </w:r>
    </w:p>
    <w:p w:rsid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       </w:t>
      </w:r>
      <w:proofErr w:type="gram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20.544605 3.374159e-05 164.1046</w:t>
      </w:r>
    </w:p>
    <w:p w:rsid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D1D03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estimate        se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7861848 0.0652886 0.6320043 0.8872881              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D1D0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0671929 0.0290098 0.0282558 0.1514251   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4627F6" w:rsidRDefault="004627F6" w:rsidP="00C5798B">
      <w:pPr>
        <w:sectPr w:rsidR="004627F6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C5798B" w:rsidRDefault="00C5798B" w:rsidP="00C5798B"/>
    <w:sectPr w:rsidR="00C5798B" w:rsidRPr="00C5798B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rgUAHe2XViwAAAA="/>
  </w:docVars>
  <w:rsids>
    <w:rsidRoot w:val="00CE1636"/>
    <w:rsid w:val="00030601"/>
    <w:rsid w:val="000555AB"/>
    <w:rsid w:val="000C6CE9"/>
    <w:rsid w:val="00111E04"/>
    <w:rsid w:val="00355FCE"/>
    <w:rsid w:val="004627F6"/>
    <w:rsid w:val="004845E2"/>
    <w:rsid w:val="0054536E"/>
    <w:rsid w:val="00655728"/>
    <w:rsid w:val="00AD1D03"/>
    <w:rsid w:val="00C5798B"/>
    <w:rsid w:val="00CE1636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65092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7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12</cp:revision>
  <dcterms:created xsi:type="dcterms:W3CDTF">2020-04-24T17:54:00Z</dcterms:created>
  <dcterms:modified xsi:type="dcterms:W3CDTF">2020-04-27T17:45:00Z</dcterms:modified>
</cp:coreProperties>
</file>